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）-前端代码"/>
    <w:p>
      <w:pPr>
        <w:pStyle w:val="Heading1"/>
      </w:pPr>
      <w:r>
        <w:t xml:space="preserve">A） 前端代码</w:t>
      </w:r>
    </w:p>
    <w:p>
      <w:pPr>
        <w:pStyle w:val="FirstParagraph"/>
      </w:pPr>
      <w:r>
        <w:rPr>
          <w:bCs/>
          <w:b/>
        </w:rPr>
        <w:t xml:space="preserve">node_modules\vite-plugin-babel-import\example\src\App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ue logo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assets/logo.p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lloWor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llo Vue 3 + Vi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faul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fault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imary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ccess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fo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arning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van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nger</w:t>
      </w:r>
      <w:r>
        <w:rPr>
          <w:rStyle w:val="KeywordTok"/>
        </w:rPr>
        <w:t xml:space="preserve">&lt;/van-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&gt;</w:t>
      </w:r>
      <w:r>
        <w:rPr>
          <w:rStyle w:val="NormalTok"/>
        </w:rPr>
        <w:t xml:space="preserve">default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imary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ccess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fo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arning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nger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i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pink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red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orange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green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ya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cyan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blue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purple </w:t>
      </w:r>
      <w:r>
        <w:rPr>
          <w:rStyle w:val="KeywordTok"/>
        </w:rPr>
        <w:t xml:space="preserve">&lt;/a-ta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-bad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u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-examp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a-bad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l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plu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-design-vu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lloWorl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HelloWorld.vu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Ho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[But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ElBut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Ta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elloWorl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PreprocessorTok"/>
        </w:rPr>
        <w:t xml:space="preserve">#ap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ven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veti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-webkit-font-smoothing: antialia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-moz-osx-font-smoothing: graysc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c3e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flex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-direction</w:t>
      </w:r>
      <w:r>
        <w:rPr>
          <w:rStyle w:val="NormalTok"/>
        </w:rPr>
        <w:t xml:space="preserve">: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fl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v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node_modules\vite-plugin-babel-import\example\src\components\HelloWorld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{{ msg }}</w:t>
      </w:r>
      <w:r>
        <w:rPr>
          <w:rStyle w:val="KeywordTok"/>
        </w:rPr>
        <w:t xml:space="preserve">&lt;/h1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itejs.dev/guide/features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te Documentation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3.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3 Documentation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count++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unt is: {{ state.count }}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   Ed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components/HelloWorld.vue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 to test hot module replacement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fine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br/>
      </w:r>
      <w:r>
        <w:rPr>
          <w:rStyle w:val="FunctionTok"/>
        </w:rPr>
        <w:t xml:space="preserve">defineProp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42b98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App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Hea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ueuse/head'</w:t>
      </w:r>
      <w:r>
        <w:br/>
      </w:r>
      <w:r>
        <w:br/>
      </w:r>
      <w:r>
        <w:rPr>
          <w:rStyle w:val="CommentTok"/>
        </w:rPr>
        <w:t xml:space="preserve">// https://github.com/vueuse/head</w:t>
      </w:r>
      <w:r>
        <w:br/>
      </w:r>
      <w:r>
        <w:rPr>
          <w:rStyle w:val="CommentTok"/>
        </w:rPr>
        <w:t xml:space="preserve">// you can use this to manipulate the document head in any components,</w:t>
      </w:r>
      <w:r>
        <w:br/>
      </w:r>
      <w:r>
        <w:rPr>
          <w:rStyle w:val="CommentTok"/>
        </w:rPr>
        <w:t xml:space="preserve">// they will be renedered correctly in the html results with vite-ssg</w:t>
      </w:r>
      <w:r>
        <w:br/>
      </w:r>
      <w:r>
        <w:rPr>
          <w:rStyle w:val="FunctionTok"/>
        </w:rPr>
        <w:t xml:space="preserve">useHea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inionated Vite Starter Templat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危险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components\Footer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I18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i18n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sDar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ggleDar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logic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ailableLoca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I18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L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ange to some real log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Locales</w:t>
      </w:r>
      <w:r>
        <w:br/>
      </w:r>
      <w:r>
        <w:rPr>
          <w:rStyle w:val="NormalTok"/>
        </w:rPr>
        <w:t xml:space="preserve">  loca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es[(loca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loca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ca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xl mt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uter-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-btn mx-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('button.home'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campsi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outer-link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-btn mx-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('button.toggle_dark')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gleDar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mo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sDar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sun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-btn mx-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('button.toggle_langs')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gleLocal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langu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uter-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-btn mx-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('button.about'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dicom-overl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outer-link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-btn mx-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referr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antfu/vites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itHub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logo-gith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nav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404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I18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i18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I18n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x-4 py-10 text-center text-teal-700 dark:text-gray-2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4x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arbon-warn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-bloc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br/>
      </w:r>
      <w:r>
        <w:rPr>
          <w:rStyle w:val="OtherTok"/>
        </w:rPr>
        <w:t xml:space="preserve">        class=</w:t>
      </w:r>
      <w:r>
        <w:rPr>
          <w:rStyle w:val="StringTok"/>
        </w:rPr>
        <w:t xml:space="preserve">"btn m-3 text-sm mt-8"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uter.back()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{{ t('button.back') }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main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default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x-4 py-10 text-center text-gray-700 dark:text-gray-2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t-5 mx-auto text-center opacity-25 text-s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[Default Layout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main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home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x-4 py-10 text-center text-gray-700 dark:text-gray-2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t-5 mx-auto text-center opacity-25 text-s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[Home Layout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main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demo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lRo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&gt;</w:t>
      </w:r>
      <w:r>
        <w:rPr>
          <w:rStyle w:val="NormalTok"/>
        </w:rPr>
        <w:t xml:space="preserve">默认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主要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cce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成功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信息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警告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危险按钮</w:t>
      </w:r>
      <w:r>
        <w:rPr>
          <w:rStyle w:val="KeywordTok"/>
        </w:rPr>
        <w:t xml:space="preserve">&lt;/El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ElRow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l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Ro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plu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lR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l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am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meta:</w:t>
      </w:r>
      <w:r>
        <w:br/>
      </w:r>
      <w:r>
        <w:rPr>
          <w:rStyle w:val="NormalTok"/>
        </w:rPr>
        <w:t xml:space="preserve">  layout: home</w:t>
      </w:r>
      <w:r>
        <w:br/>
      </w:r>
      <w:r>
        <w:rPr>
          <w:rStyle w:val="KeywordTok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index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f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I18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i18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hi/</w:t>
      </w:r>
      <w:r>
        <w:rPr>
          <w:rStyle w:val="SpecialCharTok"/>
        </w:rPr>
        <w:t xml:space="preserve">${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I18n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4x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campsi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-bloc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referr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antfu/vites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Vites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opacity-7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t('intro.desc') }}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br/>
      </w:r>
      <w:r>
        <w:rPr>
          <w:rStyle w:val="OtherTok"/>
        </w:rPr>
        <w:t xml:space="preserve">      id=</w:t>
      </w:r>
      <w:r>
        <w:rPr>
          <w:rStyle w:val="StringTok"/>
        </w:rPr>
        <w:t xml:space="preserve">"input"</w:t>
      </w:r>
      <w:r>
        <w:br/>
      </w:r>
      <w:r>
        <w:rPr>
          <w:rStyle w:val="OtherTok"/>
        </w:rPr>
        <w:t xml:space="preserve">      v-model=</w:t>
      </w:r>
      <w:r>
        <w:rPr>
          <w:rStyle w:val="StringTok"/>
        </w:rPr>
        <w:t xml:space="preserve">"name"</w:t>
      </w:r>
      <w:r>
        <w:br/>
      </w:r>
      <w:r>
        <w:rPr>
          <w:rStyle w:val="OtherTok"/>
        </w:rPr>
        <w:t xml:space="preserve">      :placeholder=</w:t>
      </w:r>
      <w:r>
        <w:rPr>
          <w:rStyle w:val="StringTok"/>
        </w:rPr>
        <w:t xml:space="preserve">"t('intro.whats-your-name')"</w:t>
      </w:r>
      <w:r>
        <w:br/>
      </w:r>
      <w:r>
        <w:rPr>
          <w:rStyle w:val="OtherTok"/>
        </w:rPr>
        <w:t xml:space="preserve">      :aria-label=</w:t>
      </w:r>
      <w:r>
        <w:rPr>
          <w:rStyle w:val="StringTok"/>
        </w:rPr>
        <w:t xml:space="preserve">"t('intro.whats-your-name')"</w:t>
      </w:r>
      <w:r>
        <w:br/>
      </w:r>
      <w:r>
        <w:rPr>
          <w:rStyle w:val="OtherTok"/>
        </w:rPr>
        <w:t xml:space="preserve">      type=</w:t>
      </w:r>
      <w:r>
        <w:rPr>
          <w:rStyle w:val="StringTok"/>
        </w:rPr>
        <w:t xml:space="preserve">"text"</w:t>
      </w:r>
      <w:r>
        <w:br/>
      </w:r>
      <w:r>
        <w:rPr>
          <w:rStyle w:val="OtherTok"/>
        </w:rPr>
        <w:t xml:space="preserve">      autocomplete=</w:t>
      </w:r>
      <w:r>
        <w:rPr>
          <w:rStyle w:val="StringTok"/>
        </w:rPr>
        <w:t xml:space="preserve">"false"</w:t>
      </w:r>
      <w:r>
        <w:br/>
      </w:r>
      <w:r>
        <w:rPr>
          <w:rStyle w:val="OtherTok"/>
        </w:rPr>
        <w:t xml:space="preserve">      class=</w:t>
      </w:r>
      <w:r>
        <w:rPr>
          <w:rStyle w:val="StringTok"/>
        </w:rPr>
        <w:t xml:space="preserve">"px-4 py-2 text-sm text-center bg-transparent border border-gray-200 rounded outline-none active:outline-none dark:border-gray-700"</w:t>
      </w:r>
      <w:r>
        <w:br/>
      </w:r>
      <w:r>
        <w:rPr>
          <w:rStyle w:val="OtherTok"/>
        </w:rPr>
        <w:t xml:space="preserve">      style=</w:t>
      </w:r>
      <w:r>
        <w:rPr>
          <w:rStyle w:val="StringTok"/>
        </w:rPr>
        <w:t xml:space="preserve">"width: 250px"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@keydown.en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o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pu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t('intro.whats-your-name') }}</w:t>
      </w:r>
      <w:r>
        <w:rPr>
          <w:rStyle w:val="KeywordTok"/>
        </w:rPr>
        <w:t xml:space="preserve">&lt;/labe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br/>
      </w:r>
      <w:r>
        <w:rPr>
          <w:rStyle w:val="OtherTok"/>
        </w:rPr>
        <w:t xml:space="preserve">        class=</w:t>
      </w:r>
      <w:r>
        <w:rPr>
          <w:rStyle w:val="StringTok"/>
        </w:rPr>
        <w:t xml:space="preserve">"m-3 text-sm btn"</w:t>
      </w:r>
      <w:r>
        <w:br/>
      </w:r>
      <w:r>
        <w:rPr>
          <w:rStyle w:val="OtherTok"/>
        </w:rPr>
        <w:t xml:space="preserve">        :disabled=</w:t>
      </w:r>
      <w:r>
        <w:rPr>
          <w:rStyle w:val="StringTok"/>
        </w:rPr>
        <w:t xml:space="preserve">"!name"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o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{{ t('button.go') }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am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meta:</w:t>
      </w:r>
      <w:r>
        <w:br/>
      </w:r>
      <w:r>
        <w:rPr>
          <w:rStyle w:val="NormalTok"/>
        </w:rPr>
        <w:t xml:space="preserve">  layout: home</w:t>
      </w:r>
      <w:r>
        <w:br/>
      </w:r>
      <w:r>
        <w:rPr>
          <w:rStyle w:val="KeywordTok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[...all]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I18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i18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I18n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{{ t('not-found') }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am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meta:</w:t>
      </w:r>
      <w:r>
        <w:br/>
      </w:r>
      <w:r>
        <w:rPr>
          <w:rStyle w:val="NormalTok"/>
        </w:rPr>
        <w:t xml:space="preserve">  layout: 404</w:t>
      </w:r>
      <w:r>
        <w:br/>
      </w:r>
      <w:r>
        <w:rPr>
          <w:rStyle w:val="KeywordTok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hi[name]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I18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i18n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fineProp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Prop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I18n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4x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rbon-pedestri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-bloc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     {{ t('intro.hi', { name: props.name }) }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opacity-5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{{ t('intro.dynamic-route') }}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br/>
      </w:r>
      <w:r>
        <w:rPr>
          <w:rStyle w:val="OtherTok"/>
        </w:rPr>
        <w:t xml:space="preserve">        class=</w:t>
      </w:r>
      <w:r>
        <w:rPr>
          <w:rStyle w:val="StringTok"/>
        </w:rPr>
        <w:t xml:space="preserve">"btn m-3 text-sm mt-8"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uter.back()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{{ t('button.back') }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App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outer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Vie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Header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o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Footer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ef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br/>
      </w:r>
      <w:r>
        <w:rPr>
          <w:rStyle w:val="CommentTok"/>
        </w:rPr>
        <w:t xml:space="preserve">// 不需要菜单的路径数组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M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Men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需要显示菜单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// 监听路由的变化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to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wMen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Men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ayou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-contain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i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showMenu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asi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sid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系统名称+logo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&lt;img src="./assets/logo.svg" alt="logo"&gt;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elm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一条为了美观的线条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l-menu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ckground-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22283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xt-col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f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&lt;!--一级栏目--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el-sub-menu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title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Dashboard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二级栏目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l-menu-item-group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Data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rPr>
          <w:rStyle w:val="NormalTok"/>
        </w:rPr>
        <w:t xml:space="preserve">首页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KeywordTok"/>
        </w:rPr>
        <w:t xml:space="preserve">&gt;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rPr>
          <w:rStyle w:val="NormalTok"/>
        </w:rPr>
        <w:t xml:space="preserve">登录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data"</w:t>
      </w:r>
      <w:r>
        <w:rPr>
          <w:rStyle w:val="KeywordTok"/>
        </w:rPr>
        <w:t xml:space="preserve">&gt;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rPr>
          <w:rStyle w:val="NormalTok"/>
        </w:rPr>
        <w:t xml:space="preserve">数据管理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l-menu-item-group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title2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前台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l-menu-item-group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custo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客户首页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bu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商家信息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conOr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当前订单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hisOr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历史订单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pa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支付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el-menu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regis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icon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注册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el-menu-item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l-menu-item-grou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el-sub-menu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l-menu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el-asid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contain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ea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&lt;!--将 &lt;router-view&gt;&lt;/router-view&gt; 移到这里，并且用单标签--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el-contain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l-contain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-contain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router-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l-contain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FunctionTok"/>
        </w:rPr>
        <w:t xml:space="preserve">.lay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asi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228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&gt;div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img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spa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i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sl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-direction</w:t>
      </w:r>
      <w:r>
        <w:rPr>
          <w:rStyle w:val="NormalTok"/>
        </w:rPr>
        <w:t xml:space="preserve">: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Footer.vue</w:t>
      </w:r>
    </w:p>
    <w:p>
      <w:pPr>
        <w:pStyle w:val="SourceCode"/>
      </w:pPr>
      <w:r>
        <w:rPr>
          <w:rStyle w:val="CommentTok"/>
        </w:rPr>
        <w:t xml:space="preserve">&lt;!--Footer.vue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it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CommentTok"/>
        </w:rPr>
        <w:t xml:space="preserve">// export default {</w:t>
      </w:r>
      <w:r>
        <w:br/>
      </w:r>
      <w:r>
        <w:rPr>
          <w:rStyle w:val="CommentTok"/>
        </w:rPr>
        <w:t xml:space="preserve">//   name: 'Footer'</w:t>
      </w:r>
      <w:r>
        <w:br/>
      </w:r>
      <w:r>
        <w:rPr>
          <w:rStyle w:val="CommentTok"/>
        </w:rPr>
        <w:t xml:space="preserve">// }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9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Header.vue</w:t>
      </w:r>
    </w:p>
    <w:p>
      <w:pPr>
        <w:pStyle w:val="SourceCode"/>
      </w:pPr>
      <w:r>
        <w:rPr>
          <w:rStyle w:val="CommentTok"/>
        </w:rPr>
        <w:t xml:space="preserve">&lt;!--Header.vue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size: 20p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state.name }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l-popov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3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igg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pper-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pper-user-bo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reference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h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 el-icon-s-custo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        {{ state.userInfo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state.userInfo.username|| '' }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l-icon-caret-botto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ckna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账户：{{ state.userInfo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state.userInfo.username|| ''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昵称：{{ state.userInfo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state.userInfo.nickname || ''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身份：{{ state.userInfo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state.userInfo.type }}  (0-admin, 1-customer, 2-business)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el-ta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effec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ou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ou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退出</w:t>
      </w:r>
      <w:r>
        <w:rPr>
          <w:rStyle w:val="KeywordTok"/>
        </w:rPr>
        <w:t xml:space="preserve">&lt;/el-tag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l-popove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CommentTok"/>
        </w:rPr>
        <w:t xml:space="preserve">// export default {</w:t>
      </w:r>
      <w:r>
        <w:br/>
      </w:r>
      <w:r>
        <w:rPr>
          <w:rStyle w:val="CommentTok"/>
        </w:rPr>
        <w:t xml:space="preserve">//     name: 'Header'</w:t>
      </w:r>
      <w:r>
        <w:br/>
      </w:r>
      <w:r>
        <w:rPr>
          <w:rStyle w:val="CommentTok"/>
        </w:rPr>
        <w:t xml:space="preserve">// }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ef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router'</w:t>
      </w:r>
      <w:r>
        <w:br/>
      </w:r>
      <w:r>
        <w:rPr>
          <w:rStyle w:val="CommentTok"/>
        </w:rPr>
        <w:t xml:space="preserve">// 获取路由实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outer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// 声明路由和 title 对应的键值对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添加数据记录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首页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// 监听路由变化方法 afterEach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(to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能获取到路由相关信息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Map[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Inf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.user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nfo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9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space-betw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right&gt;div&gt;.ic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auth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.popper-user-box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'https://s.yezgea02.com/lingling-h5/static/account-banner-bg.png'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-repeat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over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.popper-user-bo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icknam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opper-user-bo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icknam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log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HelloWorld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defineProp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ting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msg }}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3&gt;</w:t>
      </w:r>
      <w:r>
        <w:br/>
      </w:r>
      <w:r>
        <w:rPr>
          <w:rStyle w:val="NormalTok"/>
        </w:rPr>
        <w:t xml:space="preserve">      You’ve successfully created a project wit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itejs.dev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3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 What's next?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.6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greetings</w:t>
      </w:r>
      <w:r>
        <w:rPr>
          <w:rStyle w:val="NormalTok"/>
        </w:rPr>
        <w:t xml:space="preserve"> h1</w:t>
      </w:r>
      <w:r>
        <w:rPr>
          <w:rStyle w:val="OperatorTok"/>
        </w:rPr>
        <w:t xml:space="preserve">,</w:t>
      </w:r>
      <w:r>
        <w:br/>
      </w:r>
      <w:r>
        <w:rPr>
          <w:rStyle w:val="FunctionTok"/>
        </w:rPr>
        <w:t xml:space="preserve">.greetings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2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greetings</w:t>
      </w:r>
      <w:r>
        <w:rPr>
          <w:rStyle w:val="NormalTok"/>
        </w:rPr>
        <w:t xml:space="preserve"> h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greetings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Table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l-t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:loa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load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data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tableData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oltip-effec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00%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selection-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andleSelectionChan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l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lumn'</w:t>
      </w:r>
      <w:r>
        <w:rPr>
          <w:rStyle w:val="KeywordTok"/>
        </w:rPr>
        <w:t xml:space="preserve">&gt;&lt;/slo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el-tab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l-pagin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you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ev, pager, n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tota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tota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page-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pageSize"</w:t>
      </w:r>
      <w:r>
        <w:br/>
      </w:r>
      <w:r>
        <w:rPr>
          <w:rStyle w:val="OtherTok"/>
        </w:rPr>
        <w:t xml:space="preserve">    :current-page=</w:t>
      </w:r>
      <w:r>
        <w:rPr>
          <w:rStyle w:val="StringTok"/>
        </w:rPr>
        <w:t xml:space="preserve">"state.currentPa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urrent-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angeP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nMoun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CommentTok"/>
        </w:rPr>
        <w:t xml:space="preserve">// import localGet from '@/util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Prop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bl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数据列表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总条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前页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分页大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ltipleSel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多选框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// 初始化钩子函数</w:t>
      </w:r>
      <w:r>
        <w:br/>
      </w:r>
      <w:r>
        <w:rPr>
          <w:rStyle w:val="FunctionTok"/>
        </w:rPr>
        <w:t xml:space="preserve">onMounted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获取列表方法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boer.ink:5002/business/listFood/4028008285909e65018590c873eb0000?page=0&amp;size=1&amp;sort=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ccep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/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os</w:t>
      </w:r>
      <w:r>
        <w:rPr>
          <w:rStyle w:val="NormalTok"/>
        </w:rPr>
        <w:t xml:space="preserve">(config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le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Elements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Eleme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由于组件绑定时是从1开始，但是后端需要从0开始，所以根据后端返回的信息需要加1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xios.get("/api" + props.action,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params: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 page: state.currentPa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 size: state.pageSiz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  sort: '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}).then(res =&gt;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console.log(r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state.tableData = res.data.cont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console.log(res.data.cont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state.total = res.data.totalElem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console.log(res.data.totalEleme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// 由于组件绑定时是从1开始，但是后端需要从0开始，所以根据后端返回的信息需要加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state.currentPage = res.data.number +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console.log(res.data.numb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 state.loading =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选项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election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pleSel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分页方法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cript setup 写法，需要通过 defineExpose 方法，将属性暴露出去，才能在父组件通过 ref 形式拿到本组件的内部参数</w:t>
      </w:r>
      <w:r>
        <w:br/>
      </w:r>
      <w:r>
        <w:rPr>
          <w:rStyle w:val="FunctionTok"/>
        </w:rPr>
        <w:t xml:space="preserve">defineExpos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List })</w:t>
      </w:r>
      <w:r>
        <w:br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components\TheWelcome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lcomeIte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WelcomeItem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ationIc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cons/IconDocumentation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olingIc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cons/IconTooling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cosystemIc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cons/IconEcosystem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munityIc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cons/IconCommunity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Ic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cons/IconSupport.vue'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c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ocumentation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ing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cumentation</w:t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NormalTok"/>
        </w:rPr>
        <w:t xml:space="preserve">    Vue’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fficial documentation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provides you with all information you need to get started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Ite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c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ooling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ing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ooling</w:t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NormalTok"/>
        </w:rPr>
        <w:t xml:space="preserve">    This project is served and bundled wi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itejs.dev/guide/features.htm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 The</w:t>
      </w:r>
      <w:r>
        <w:br/>
      </w:r>
      <w:r>
        <w:rPr>
          <w:rStyle w:val="NormalTok"/>
        </w:rPr>
        <w:t xml:space="preserve">    recommended IDE setup i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ode.visualstudio.com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SCode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johnsoncodehk/vola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olar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 If</w:t>
      </w:r>
      <w:r>
        <w:br/>
      </w:r>
      <w:r>
        <w:rPr>
          <w:rStyle w:val="NormalTok"/>
        </w:rPr>
        <w:t xml:space="preserve">    you need to test your components and web pages, check o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cypress.io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ypress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a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on.cypress.io/componen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ypress Component Testing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More instructions are available in </w:t>
      </w:r>
      <w:r>
        <w:rPr>
          <w:rStyle w:val="KeywordTok"/>
        </w:rPr>
        <w:t xml:space="preserve">&lt;code&gt;</w:t>
      </w:r>
      <w:r>
        <w:rPr>
          <w:rStyle w:val="NormalTok"/>
        </w:rPr>
        <w:t xml:space="preserve">README.md</w:t>
      </w:r>
      <w:r>
        <w:rPr>
          <w:rStyle w:val="KeywordTok"/>
        </w:rPr>
        <w:t xml:space="preserve">&lt;/code&gt;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Ite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c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cosystem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ing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cosystem</w:t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NormalTok"/>
        </w:rPr>
        <w:t xml:space="preserve">    Get official tools and libraries for your projec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pinia.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inia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router.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Router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test-utils.vuejs.org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Test Utils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, a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vuejs/devtool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Dev Tools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 If</w:t>
      </w:r>
      <w:r>
        <w:br/>
      </w:r>
      <w:r>
        <w:rPr>
          <w:rStyle w:val="NormalTok"/>
        </w:rPr>
        <w:t xml:space="preserve">    you need more resources, we suggest pay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vuejs/awesome-v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wesome Vue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a visit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Ite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c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ommunity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ing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mmunity</w:t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NormalTok"/>
        </w:rPr>
        <w:t xml:space="preserve">    Got stuck? Ask your question 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hat.vuejs.or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Land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, our official</w:t>
      </w:r>
      <w:r>
        <w:br/>
      </w:r>
      <w:r>
        <w:rPr>
          <w:rStyle w:val="NormalTok"/>
        </w:rPr>
        <w:t xml:space="preserve">    Discord server, 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stackoverflow.com/questions/tagged/vue.j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tackOverflow</w:t>
      </w:r>
      <w:r>
        <w:rPr>
          <w:rStyle w:val="KeywordTok"/>
        </w:rPr>
        <w:t xml:space="preserve">&lt;/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 You should also subscribe t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news.vuejs.or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ur mailing list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 and follow</w:t>
      </w:r>
      <w:r>
        <w:br/>
      </w:r>
      <w:r>
        <w:rPr>
          <w:rStyle w:val="NormalTok"/>
        </w:rPr>
        <w:t xml:space="preserve">    the offic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twitter.com/vuej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@vuejs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twitter account for latest news in the Vue world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Ite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ic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upport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ing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pport Vue</w:t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NormalTok"/>
        </w:rPr>
        <w:t xml:space="preserve">    As an independent project, Vue relies on community backing for its sustainability. You can help</w:t>
      </w:r>
      <w:r>
        <w:br/>
      </w:r>
      <w:r>
        <w:rPr>
          <w:rStyle w:val="NormalTok"/>
        </w:rPr>
        <w:t xml:space="preserve">    us b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uejs.org/sponsor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ecoming a sponsor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Item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WelcomeItem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l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/slo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tail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l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ing"</w:t>
      </w:r>
      <w:r>
        <w:rPr>
          <w:rStyle w:val="KeywordTok"/>
        </w:rPr>
        <w:t xml:space="preserve">&gt;&lt;/slo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lot&gt;&lt;/slo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etail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ace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ace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tex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4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headin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2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4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(var(</w:t>
      </w:r>
      <w:r>
        <w:rPr>
          <w:rStyle w:val="VariableTok"/>
        </w:rPr>
        <w:t xml:space="preserve">--section-gap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i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-2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border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backgroun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item:befo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border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ttom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item:af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color-border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item:first-of-type:befor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item:last-of-type:af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icons\IconCommunity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2000/sv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rrentCol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th</w:t>
      </w:r>
      <w:r>
        <w:br/>
      </w:r>
      <w:r>
        <w:rPr>
          <w:rStyle w:val="OtherTok"/>
        </w:rPr>
        <w:t xml:space="preserve">      d=</w:t>
      </w:r>
      <w:r>
        <w:rPr>
          <w:rStyle w:val="StringTok"/>
        </w:rPr>
        <w:t xml:space="preserve">"M15 4a1 1 0 1 0 0 2V4zm0 11v-1a1 1 0 0 0-1 1h1zm0 4l-.707.707A1 1 0 0 0 16 19h-1zm-4-4l.707-.707A1 1 0 0 0 11 14v1zm-4.707-1.293a1 1 0 0 0-1.414 1.414l1.414-1.414zm-.707.707l-.707-.707.707.707zM9 11v-1a1 1 0 0 0-.707.293L9 11zm-4 0h1a1 1 0 0 0-1-1v1zm0 4H4a1 1 0 0 0 1.707.707L5 15zm10-9h2V4h-2v2zm2 0a1 1 0 0 1 1 1h2a3 3 0 0 0-3-3v2zm1 1v6h2V7h-2zm0 6a1 1 0 0 1-1 1v2a3 3 0 0 0 3-3h-2zm-1 1h-2v2h2v-2zm-3 1v4h2v-4h-2zm1.707 3.293l-4-4-1.414 1.414 4 4 1.414-1.414zM11 14H7v2h4v-2zm-4 0c-.276 0-.525-.111-.707-.293l-1.414 1.414C5.42 15.663 6.172 16 7 16v-2zm-.707 1.121l3.414-3.414-1.414-1.414-3.414 3.414 1.414 1.414zM9 12h4v-2H9v2zm4 0a3 3 0 0 0 3-3h-2a1 1 0 0 1-1 1v2zm3-3V3h-2v6h2zm0-6a3 3 0 0 0-3-3v2a1 1 0 0 1 1 1h2zm-3-3H3v2h10V0zM3 0a3 3 0 0 0-3 3h2a1 1 0 0 1 1-1V0zM0 3v6h2V3H0zm0 6a3 3 0 0 0 3 3v-2a1 1 0 0 1-1-1H0zm3 3h2v-2H3v2zm1-1v4h2v-4H4zm1.707 4.707l.586-.586-1.414-1.414-.586.586 1.414 1.414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Documentation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2000/sv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rrentCol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th</w:t>
      </w:r>
      <w:r>
        <w:br/>
      </w:r>
      <w:r>
        <w:rPr>
          <w:rStyle w:val="OtherTok"/>
        </w:rPr>
        <w:t xml:space="preserve">      d=</w:t>
      </w:r>
      <w:r>
        <w:rPr>
          <w:rStyle w:val="StringTok"/>
        </w:rPr>
        <w:t xml:space="preserve">"M11 2.253a1 1 0 1 0-2 0h2zm-2 13a1 1 0 1 0 2 0H9zm.447-12.167a1 1 0 1 0 1.107-1.666L9.447 3.086zM1 2.253L.447 1.42A1 1 0 0 0 0 2.253h1zm0 13H0a1 1 0 0 0 1.553.833L1 15.253zm8.447.833a1 1 0 1 0 1.107-1.666l-1.107 1.666zm0-14.666a1 1 0 1 0 1.107 1.666L9.447 1.42zM19 2.253h1a1 1 0 0 0-.447-.833L19 2.253zm0 13l-.553.833A1 1 0 0 0 20 15.253h-1zm-9.553-.833a1 1 0 1 0 1.107 1.666L9.447 14.42zM9 2.253v13h2v-13H9zm1.553-.833C9.203.523 7.42 0 5.5 0v2c1.572 0 2.961.431 3.947 1.086l1.107-1.666zM5.5 0C3.58 0 1.797.523.447 1.42l1.107 1.666C2.539 2.431 3.928 2 5.5 2V0zM0 2.253v13h2v-13H0zm1.553 13.833C2.539 15.431 3.928 15 5.5 15v-2c-1.92 0-3.703.523-5.053 1.42l1.107 1.666zM5.5 15c1.572 0 2.961.431 3.947 1.086l1.107-1.666C9.203 13.523 7.42 13 5.5 13v2zm5.053-11.914C11.539 2.431 12.928 2 14.5 2V0c-1.92 0-3.703.523-5.053 1.42l1.107 1.666zM14.5 2c1.573 0 2.961.431 3.947 1.086l1.107-1.666C18.203.523 16.421 0 14.5 0v2zm3.5.253v13h2v-13h-2zm1.553 12.167C18.203 13.523 16.421 13 14.5 13v2c1.573 0 2.961.431 3.947 1.086l1.107-1.666zM14.5 13c-1.92 0-3.703.523-5.053 1.42l1.107 1.666C11.539 15.431 12.928 15 14.5 15v-2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Ecosystem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2000/sv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rrentCol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th</w:t>
      </w:r>
      <w:r>
        <w:br/>
      </w:r>
      <w:r>
        <w:rPr>
          <w:rStyle w:val="OtherTok"/>
        </w:rPr>
        <w:t xml:space="preserve">      d=</w:t>
      </w:r>
      <w:r>
        <w:rPr>
          <w:rStyle w:val="StringTok"/>
        </w:rPr>
        <w:t xml:space="preserve">"M11.447 8.894a1 1 0 1 0-.894-1.789l.894 1.789zm-2.894-.789a1 1 0 1 0 .894 1.789l-.894-1.789zm0 1.789a1 1 0 1 0 .894-1.789l-.894 1.789zM7.447 7.106a1 1 0 1 0-.894 1.789l.894-1.789zM10 9a1 1 0 1 0-2 0h2zm-2 2.5a1 1 0 1 0 2 0H8zm9.447-5.606a1 1 0 1 0-.894-1.789l.894 1.789zm-2.894-.789a1 1 0 1 0 .894 1.789l-.894-1.789zm2 .789a1 1 0 1 0 .894-1.789l-.894 1.789zm-1.106-2.789a1 1 0 1 0-.894 1.789l.894-1.789zM18 5a1 1 0 1 0-2 0h2zm-2 2.5a1 1 0 1 0 2 0h-2zm-5.447-4.606a1 1 0 1 0 .894-1.789l-.894 1.789zM9 1l.447-.894a1 1 0 0 0-.894 0L9 1zm-2.447.106a1 1 0 1 0 .894 1.789l-.894-1.789zm-6 3a1 1 0 1 0 .894 1.789L.553 4.106zm2.894.789a1 1 0 1 0-.894-1.789l.894 1.789zm-2-.789a1 1 0 1 0-.894 1.789l.894-1.789zm1.106 2.789a1 1 0 1 0 .894-1.789l-.894 1.789zM2 5a1 1 0 1 0-2 0h2zM0 7.5a1 1 0 1 0 2 0H0zm8.553 12.394a1 1 0 1 0 .894-1.789l-.894 1.789zm-1.106-2.789a1 1 0 1 0-.894 1.789l.894-1.789zm1.106 1a1 1 0 1 0 .894 1.789l-.894-1.789zm2.894.789a1 1 0 1 0-.894-1.789l.894 1.789zM8 19a1 1 0 1 0 2 0H8zm2-2.5a1 1 0 1 0-2 0h2zm-7.447.394a1 1 0 1 0 .894-1.789l-.894 1.789zM1 15H0a1 1 0 0 0 .553.894L1 15zm1-2.5a1 1 0 1 0-2 0h2zm12.553 2.606a1 1 0 1 0 .894 1.789l-.894-1.789zM17 15l.447.894A1 1 0 0 0 18 15h-1zm1-2.5a1 1 0 1 0-2 0h2zm-7.447-5.394l-2 1 .894 1.789 2-1-.894-1.789zm-1.106 1l-2-1-.894 1.789 2 1 .894-1.789zM8 9v2.5h2V9H8zm8.553-4.894l-2 1 .894 1.789 2-1-.894-1.789zm.894 0l-2-1-.894 1.789 2 1 .894-1.789zM16 5v2.5h2V5h-2zm-4.553-3.894l-2-1-.894 1.789 2 1 .894-1.789zm-2.894-1l-2 1 .894 1.789 2-1L8.553.106zM1.447 5.894l2-1-.894-1.789-2 1 .894 1.789zm-.894 0l2 1 .894-1.789-2-1-.894 1.789zM0 5v2.5h2V5H0zm9.447 13.106l-2-1-.894 1.789 2 1 .894-1.789zm0 1.789l2-1-.894-1.789-2 1 .894 1.789zM10 19v-2.5H8V19h2zm-6.553-3.894l-2-1-.894 1.789 2 1 .894-1.789zM2 15v-2.5H0V15h2zm13.447 1.894l2-1-.894-1.789-2 1 .894 1.789zM18 15v-2.5h-2V15h2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Support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</w:t>
      </w:r>
      <w:r>
        <w:rPr>
          <w:rStyle w:val="ErrorTok"/>
        </w:rPr>
        <w:t xml:space="preserve">xmln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www.w3.org/2000/sv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rrentCol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th</w:t>
      </w:r>
      <w:r>
        <w:br/>
      </w:r>
      <w:r>
        <w:rPr>
          <w:rStyle w:val="OtherTok"/>
        </w:rPr>
        <w:t xml:space="preserve">      d=</w:t>
      </w:r>
      <w:r>
        <w:rPr>
          <w:rStyle w:val="StringTok"/>
        </w:rPr>
        <w:t xml:space="preserve">"M10 3.22l-.61-.6a5.5 5.5 0 0 0-7.666.105 5.5 5.5 0 0 0-.114 7.665L10 18.78l8.39-8.4a5.5 5.5 0 0 0-.114-7.665 5.5 5.5 0 0 0-7.666-.105l-.61.61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Tooling.vue</w:t>
      </w:r>
    </w:p>
    <w:p>
      <w:pPr>
        <w:pStyle w:val="SourceCode"/>
      </w:pPr>
      <w:r>
        <w:rPr>
          <w:rStyle w:val="CommentTok"/>
        </w:rPr>
        <w:t xml:space="preserve">&lt;!-- This icon is from &lt;https://github.com/Templarian/MaterialDesign&gt;, distributed under Apache 2.0 (https://www.apache.org/licenses/LICENSE-2.0) license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vg</w:t>
      </w:r>
      <w:r>
        <w:br/>
      </w:r>
      <w:r>
        <w:rPr>
          <w:rStyle w:val="OtherTok"/>
        </w:rPr>
        <w:t xml:space="preserve">    xmlns=</w:t>
      </w:r>
      <w:r>
        <w:rPr>
          <w:rStyle w:val="StringTok"/>
        </w:rPr>
        <w:t xml:space="preserve">"http://www.w3.org/2000/svg"</w:t>
      </w:r>
      <w:r>
        <w:br/>
      </w:r>
      <w:r>
        <w:rPr>
          <w:rStyle w:val="OtherTok"/>
        </w:rPr>
        <w:t xml:space="preserve">    xmlns:xlink=</w:t>
      </w:r>
      <w:r>
        <w:rPr>
          <w:rStyle w:val="StringTok"/>
        </w:rPr>
        <w:t xml:space="preserve">"http://www.w3.org/1999/xlink"</w:t>
      </w:r>
      <w:r>
        <w:br/>
      </w:r>
      <w:r>
        <w:rPr>
          <w:rStyle w:val="OtherTok"/>
        </w:rPr>
        <w:t xml:space="preserve">    aria-hidden=</w:t>
      </w:r>
      <w:r>
        <w:rPr>
          <w:rStyle w:val="StringTok"/>
        </w:rPr>
        <w:t xml:space="preserve">"true"</w:t>
      </w:r>
      <w:r>
        <w:br/>
      </w:r>
      <w:r>
        <w:rPr>
          <w:rStyle w:val="OtherTok"/>
        </w:rPr>
        <w:t xml:space="preserve">    role=</w:t>
      </w:r>
      <w:r>
        <w:rPr>
          <w:rStyle w:val="StringTok"/>
        </w:rPr>
        <w:t xml:space="preserve">"img"</w:t>
      </w:r>
      <w:r>
        <w:br/>
      </w:r>
      <w:r>
        <w:rPr>
          <w:rStyle w:val="OtherTok"/>
        </w:rPr>
        <w:t xml:space="preserve">    class=</w:t>
      </w:r>
      <w:r>
        <w:rPr>
          <w:rStyle w:val="StringTok"/>
        </w:rPr>
        <w:t xml:space="preserve">"iconify iconify--mdi"</w:t>
      </w:r>
      <w:r>
        <w:br/>
      </w:r>
      <w:r>
        <w:rPr>
          <w:rStyle w:val="OtherTok"/>
        </w:rPr>
        <w:t xml:space="preserve">    width=</w:t>
      </w:r>
      <w:r>
        <w:rPr>
          <w:rStyle w:val="StringTok"/>
        </w:rPr>
        <w:t xml:space="preserve">"24"</w:t>
      </w:r>
      <w:r>
        <w:br/>
      </w:r>
      <w:r>
        <w:rPr>
          <w:rStyle w:val="OtherTok"/>
        </w:rPr>
        <w:t xml:space="preserve">    height=</w:t>
      </w:r>
      <w:r>
        <w:rPr>
          <w:rStyle w:val="StringTok"/>
        </w:rPr>
        <w:t xml:space="preserve">"24"</w:t>
      </w:r>
      <w:r>
        <w:br/>
      </w:r>
      <w:r>
        <w:rPr>
          <w:rStyle w:val="OtherTok"/>
        </w:rPr>
        <w:t xml:space="preserve">    preserveAspectRatio=</w:t>
      </w:r>
      <w:r>
        <w:rPr>
          <w:rStyle w:val="StringTok"/>
        </w:rPr>
        <w:t xml:space="preserve">"xMidYMid meet"</w:t>
      </w:r>
      <w:r>
        <w:br/>
      </w:r>
      <w:r>
        <w:rPr>
          <w:rStyle w:val="OtherTok"/>
        </w:rPr>
        <w:t xml:space="preserve">    viewBox=</w:t>
      </w:r>
      <w:r>
        <w:rPr>
          <w:rStyle w:val="StringTok"/>
        </w:rPr>
        <w:t xml:space="preserve">"0 0 24 24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th</w:t>
      </w:r>
      <w:r>
        <w:br/>
      </w:r>
      <w:r>
        <w:rPr>
          <w:rStyle w:val="OtherTok"/>
        </w:rPr>
        <w:t xml:space="preserve">      d=</w:t>
      </w:r>
      <w:r>
        <w:rPr>
          <w:rStyle w:val="StringTok"/>
        </w:rPr>
        <w:t xml:space="preserve">"M20 18v-4h-3v1h-2v-1H9v1H7v-1H4v4h16M6.33 8l-1.74 4H7v-1h2v1h6v-1h2v1h2.41l-1.74-4H6.33M9 5v1h6V5H9m12.84 7.61c.1.22.16.48.16.8V18c0 .53-.21 1-.6 1.41c-.4.4-.85.59-1.4.59H4c-.55 0-1-.19-1.4-.59C2.21 19 2 18.53 2 18v-4.59c0-.32.06-.58.16-.8L4.5 7.22C4.84 6.41 5.45 6 6.33 6H7V5c0-.55.18-1 .57-1.41C7.96 3.2 8.44 3 9 3h6c.56 0 1.04.2 1.43.59c.39.41.57.86.57 1.41v1h.67c.88 0 1.49.41 1.83 1.22l2.34 5.39z"</w:t>
      </w:r>
      <w:r>
        <w:br/>
      </w:r>
      <w:r>
        <w:rPr>
          <w:rStyle w:val="OtherTok"/>
        </w:rPr>
        <w:t xml:space="preserve">      fill=</w:t>
      </w:r>
      <w:r>
        <w:rPr>
          <w:rStyle w:val="StringTok"/>
        </w:rPr>
        <w:t xml:space="preserve">"currentColor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&lt;/path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AboutView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bou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This is an about page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2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ab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in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views\AddRecordView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  添加数据记录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views\buInfo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buInfo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商家信息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fo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src=</w:t>
      </w:r>
      <w:r>
        <w:rPr>
          <w:rStyle w:val="StringTok"/>
        </w:rPr>
        <w:t xml:space="preserve">"https://ts2.cn.mm.bing.net/th?id=AMMS_0cdc87eb521894c42d262e3864976729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30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459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l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万家饺子（软件园E18号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￥15起送|￥3配送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各种饺子炒菜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Lis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  src=</w:t>
      </w:r>
      <w:r>
        <w:rPr>
          <w:rStyle w:val="StringTok"/>
        </w:rPr>
        <w:t xml:space="preserve">"https://ts3.cn.mm.bing.net/th?id=AMMS_6aeb63ecd3c4bb943a8f38c7a7fca7fa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328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44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bas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纯肉鲜饺（水饺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新鲜猪肉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5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1/3 self-center text-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inus-circle text-gray-400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2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plus-circle text-blue-500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  src=</w:t>
      </w:r>
      <w:r>
        <w:rPr>
          <w:rStyle w:val="StringTok"/>
        </w:rPr>
        <w:t xml:space="preserve">"https://ts4.cn.mm.bing.net/th?id=AMMS_dee0d6e312fb0cb56748454f4f8c54eb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61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459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bas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玉米鲜肉（水饺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玉米鲜肉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6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1/3 self-center text-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inus-circle text-gray-400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3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plus-circle text-blue-500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  src=</w:t>
      </w:r>
      <w:r>
        <w:rPr>
          <w:rStyle w:val="StringTok"/>
        </w:rPr>
        <w:t xml:space="preserve">"https://ts1.cn.mm.bing.net/th?id=AMMS_d1b1a966ee84dd1d5befd1706b1f378a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23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23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al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bas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虾仁三鲜（蒸饺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虾仁三鲜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5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6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1/3 self-center text-righ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plus-circle text-blue-500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_pay bg-blac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购物车图标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-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 text-blue-500 text-4x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3/4 justify-center text-center content-center bg-blac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lg text-white justify-center conten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￥15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gray-200 justify-center conten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配送费￥3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1/4 h-full bg-green-5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空格起到高度三平分作用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nbsp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bold text-white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去结算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nbsp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buList.vue</w:t>
      </w:r>
    </w:p>
    <w:p>
      <w:pPr>
        <w:pStyle w:val="SourceCode"/>
      </w:pP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&lt;html&gt;</w:t>
      </w:r>
      <w:r>
        <w:br/>
      </w:r>
      <w:r>
        <w:rPr>
          <w:rStyle w:val="CommentTok"/>
        </w:rPr>
        <w:t xml:space="preserve">&lt;head&gt;</w:t>
      </w:r>
      <w:r>
        <w:br/>
      </w:r>
      <w:r>
        <w:rPr>
          <w:rStyle w:val="CommentTok"/>
        </w:rPr>
        <w:t xml:space="preserve">  &lt;meta charset="UTF-8"&gt;</w:t>
      </w:r>
      <w:r>
        <w:br/>
      </w:r>
      <w:r>
        <w:rPr>
          <w:rStyle w:val="CommentTok"/>
        </w:rPr>
        <w:t xml:space="preserve">  &lt;meta name="viewport" content="width=device-width, initial-scale=1.0"&gt;</w:t>
      </w:r>
      <w:r>
        <w:br/>
      </w:r>
      <w:r>
        <w:rPr>
          <w:rStyle w:val="CommentTok"/>
        </w:rPr>
        <w:t xml:space="preserve">  &lt;link href="/dist/output.css" rel="stylesheet"&gt;</w:t>
      </w:r>
      <w:r>
        <w:br/>
      </w:r>
      <w:r>
        <w:rPr>
          <w:rStyle w:val="CommentTok"/>
        </w:rPr>
        <w:t xml:space="preserve">&lt;/head&gt;</w:t>
      </w:r>
      <w:r>
        <w:br/>
      </w:r>
      <w:r>
        <w:rPr>
          <w:rStyle w:val="CommentTok"/>
        </w:rPr>
        <w:t xml:space="preserve">&lt;body&gt;</w:t>
      </w:r>
      <w:r>
        <w:br/>
      </w:r>
      <w:r>
        <w:rPr>
          <w:rStyle w:val="CommentTok"/>
        </w:rPr>
        <w:t xml:space="preserve">  &lt;h1 class="text-3xl font-bold underline"&gt;</w:t>
      </w:r>
      <w:r>
        <w:br/>
      </w:r>
      <w:r>
        <w:rPr>
          <w:rStyle w:val="CommentTok"/>
        </w:rPr>
        <w:t xml:space="preserve">    Hello world!</w:t>
      </w:r>
      <w:r>
        <w:br/>
      </w:r>
      <w:r>
        <w:rPr>
          <w:rStyle w:val="CommentTok"/>
        </w:rPr>
        <w:t xml:space="preserve">  &lt;/h1&gt;</w:t>
      </w:r>
      <w:r>
        <w:br/>
      </w:r>
      <w:r>
        <w:rPr>
          <w:rStyle w:val="CommentTok"/>
        </w:rPr>
        <w:t xml:space="preserve">&lt;/body&gt;</w:t>
      </w:r>
      <w:r>
        <w:br/>
      </w:r>
      <w:r>
        <w:rPr>
          <w:rStyle w:val="CommentTok"/>
        </w:rPr>
        <w:t xml:space="preserve">&lt;/html&gt; --&gt;</w:t>
      </w:r>
      <w:r>
        <w:br/>
      </w:r>
      <w:r>
        <w:br/>
      </w:r>
      <w:r>
        <w:rPr>
          <w:rStyle w:val="CommentTok"/>
        </w:rPr>
        <w:t xml:space="preserve">&lt;!-- tailwind 中的 w-60 表示 width: 15rem; /* 240px */  --&gt;</w:t>
      </w:r>
      <w:r>
        <w:br/>
      </w:r>
      <w:r>
        <w:rPr>
          <w:rStyle w:val="CommentTok"/>
        </w:rPr>
        <w:t xml:space="preserve">&lt;!-- 使用 cdn 方式应用 tailwindcss 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buList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商家列表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商家列表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Li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conOrder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CommentTok"/>
        </w:rPr>
        <w:t xml:space="preserve">&lt;!-- 同一整个web应用前端风格的模板页,包括了主页面和底部按钮带 --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conOrder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确认订单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Card p-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3/4 text-whi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订单配送至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lg font-bo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沈阳市浑南区智慧四街1-121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习近平先生 13655678543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sis-1/4 text-right self-center mr-1.5 text-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angle-righ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Card py-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 万家饺子（软件园E18店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r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  src=</w:t>
      </w:r>
      <w:r>
        <w:rPr>
          <w:rStyle w:val="StringTok"/>
        </w:rPr>
        <w:t xml:space="preserve">"https://ts1.cn.mm.bing.net/th?id=AMMS_83e9418c167a9f7ac34b3f14cf34167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61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405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鲜肉（水饺）x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5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  src=</w:t>
      </w:r>
      <w:r>
        <w:rPr>
          <w:rStyle w:val="StringTok"/>
        </w:rPr>
        <w:t xml:space="preserve">"https://ts4.cn.mm.bing.net/th?id=AMMS_dee0d6e312fb0cb56748454f4f8c54eb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w=612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h=459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=7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s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qlt=8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o=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cdv=1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16.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玉米鲜肉（水饺）x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6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配送费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/6 text-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￥3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_pay bg-blac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3/4 h-full text-white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1/3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1/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3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1/3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1/4 h-full text-white bg-green-500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1/3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去支付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1/3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DataView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el-c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uest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er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&lt;el-button type="primary" size="small"  @click="handleSolve"&gt;</w:t>
      </w:r>
      <w:r>
        <w:br/>
      </w:r>
      <w:r>
        <w:rPr>
          <w:rStyle w:val="CommentTok"/>
        </w:rPr>
        <w:t xml:space="preserve">                &lt;el-icon style="vertical-align: middle;"&gt;</w:t>
      </w:r>
      <w:r>
        <w:br/>
      </w:r>
      <w:r>
        <w:rPr>
          <w:rStyle w:val="CommentTok"/>
        </w:rPr>
        <w:t xml:space="preserve">                &lt;Plus/&gt;</w:t>
      </w:r>
      <w:r>
        <w:br/>
      </w:r>
      <w:r>
        <w:rPr>
          <w:rStyle w:val="CommentTok"/>
        </w:rPr>
        <w:t xml:space="preserve">                &lt;/el-icon&gt;</w:t>
      </w:r>
      <w:r>
        <w:br/>
      </w:r>
      <w:r>
        <w:rPr>
          <w:rStyle w:val="CommentTok"/>
        </w:rPr>
        <w:t xml:space="preserve">                修改数据记录&lt;/el-button&gt; --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leteData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&lt;el-ic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ertical-align: middle;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elete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icon&gt;</w:t>
      </w:r>
      <w:r>
        <w:br/>
      </w:r>
      <w:r>
        <w:rPr>
          <w:rStyle w:val="NormalTok"/>
        </w:rPr>
        <w:t xml:space="preserve">                删除数据记录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'/environmentData/pageQueryOrderByTime'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abl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colum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d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5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测量时间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ghtIntens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光照强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温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irHumid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湿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ilMoistur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土壤湿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table-column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是否删除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defau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cop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: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cope.row.lockedFlag == 0 ? 'color: green;' : 'color: red;'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{{ scope.row.lockedFlag == 0 ? '调整' : '删除' }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table-column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&lt;el-table-column prop="createTime" label="注册时间"&gt;</w:t>
      </w:r>
      <w:r>
        <w:br/>
      </w:r>
      <w:r>
        <w:rPr>
          <w:rStyle w:val="CommentTok"/>
        </w:rPr>
        <w:t xml:space="preserve">                &lt;/el-table-column&gt;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el-card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f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l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Table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l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plu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element-plus/icons-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绑定 Table  的 ref 属性</w:t>
      </w:r>
      <w:r>
        <w:br/>
      </w:r>
      <w:r>
        <w:rPr>
          <w:rStyle w:val="CommentTok"/>
        </w:rPr>
        <w:t xml:space="preserve">// 删除方法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可以通过 table 获取到组件内部的 multipleSelection 值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pleSel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E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选择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sSt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s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tab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ltipleSel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amp;ids=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dsSt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environmentData/batc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sSt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os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删除成功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通过 table 获取组件内部的 getList 方法</w:t>
      </w:r>
      <w:r>
        <w:br/>
      </w:r>
      <w:r>
        <w:rPr>
          <w:rStyle w:val="NormalTok"/>
        </w:rPr>
        <w:t xml:space="preserve">    tab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views\envData.vue</w:t>
      </w:r>
    </w:p>
    <w:p>
      <w:pPr>
        <w:pStyle w:val="SourceCode"/>
      </w:pP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elm展示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css/envData.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s/jquery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s/axios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导航栏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ef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g/yhtx02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&gt;</w:t>
      </w:r>
      <w:r>
        <w:rPr>
          <w:rStyle w:val="DecValTok"/>
        </w:rPr>
        <w:t xml:space="preserve">&amp;nbsp;&amp;nbsp;&amp;nbsp;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r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envLogin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注销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src\views\hisOrder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CommentTok"/>
        </w:rPr>
        <w:t xml:space="preserve">&lt;!-- 同一整个web应用前端风格的模板页,包括了主页面和底部按钮带 --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hisOrder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我的订单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3 text-gray-4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未支付订单信息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万家饺子（软件园E18店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et-dow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49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unded-sm bg-orange-500 text-whi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去支付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纯肉鲜肉（水饺）x2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15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玉米鲜肉（水饺）x1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16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配送费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3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小锅饭豆腐馆（全运店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et-dow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55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unded-sm bg-orange-500 text-whi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去支付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纯肉鲜肉（水饺）x2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15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玉米鲜肉（水饺）x1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16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配送费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￥3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 text-gray-4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已支付订单信息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万家饺子（软件园E18店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et-dow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￥49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小锅饭豆腐馆（全运店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et-dow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￥55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home.vue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&lt;html&gt;</w:t>
      </w:r>
      <w:r>
        <w:br/>
      </w:r>
      <w:r>
        <w:rPr>
          <w:rStyle w:val="CommentTok"/>
        </w:rPr>
        <w:t xml:space="preserve">&lt;head&gt;</w:t>
      </w:r>
      <w:r>
        <w:br/>
      </w:r>
      <w:r>
        <w:rPr>
          <w:rStyle w:val="CommentTok"/>
        </w:rPr>
        <w:t xml:space="preserve">  &lt;meta charset="UTF-8"&gt;</w:t>
      </w:r>
      <w:r>
        <w:br/>
      </w:r>
      <w:r>
        <w:rPr>
          <w:rStyle w:val="CommentTok"/>
        </w:rPr>
        <w:t xml:space="preserve">  &lt;meta name="viewport" content="width=device-width, initial-scale=1.0"&gt;</w:t>
      </w:r>
      <w:r>
        <w:br/>
      </w:r>
      <w:r>
        <w:rPr>
          <w:rStyle w:val="CommentTok"/>
        </w:rPr>
        <w:t xml:space="preserve">  &lt;link href="/dist/output.css" rel="stylesheet"&gt;</w:t>
      </w:r>
      <w:r>
        <w:br/>
      </w:r>
      <w:r>
        <w:rPr>
          <w:rStyle w:val="CommentTok"/>
        </w:rPr>
        <w:t xml:space="preserve">&lt;/head&gt;</w:t>
      </w:r>
      <w:r>
        <w:br/>
      </w:r>
      <w:r>
        <w:rPr>
          <w:rStyle w:val="CommentTok"/>
        </w:rPr>
        <w:t xml:space="preserve">&lt;body&gt;</w:t>
      </w:r>
      <w:r>
        <w:br/>
      </w:r>
      <w:r>
        <w:rPr>
          <w:rStyle w:val="CommentTok"/>
        </w:rPr>
        <w:t xml:space="preserve">  &lt;h1 class="text-3xl font-bold underline"&gt;</w:t>
      </w:r>
      <w:r>
        <w:br/>
      </w:r>
      <w:r>
        <w:rPr>
          <w:rStyle w:val="CommentTok"/>
        </w:rPr>
        <w:t xml:space="preserve">    Hello world!</w:t>
      </w:r>
      <w:r>
        <w:br/>
      </w:r>
      <w:r>
        <w:rPr>
          <w:rStyle w:val="CommentTok"/>
        </w:rPr>
        <w:t xml:space="preserve">  &lt;/h1&gt;</w:t>
      </w:r>
      <w:r>
        <w:br/>
      </w:r>
      <w:r>
        <w:rPr>
          <w:rStyle w:val="CommentTok"/>
        </w:rPr>
        <w:t xml:space="preserve">&lt;/body&gt;</w:t>
      </w:r>
      <w:r>
        <w:br/>
      </w:r>
      <w:r>
        <w:rPr>
          <w:rStyle w:val="CommentTok"/>
        </w:rPr>
        <w:t xml:space="preserve">&lt;/html&gt; --&gt;</w:t>
      </w:r>
      <w:r>
        <w:br/>
      </w:r>
      <w:r>
        <w:br/>
      </w:r>
      <w:r>
        <w:rPr>
          <w:rStyle w:val="CommentTok"/>
        </w:rPr>
        <w:t xml:space="preserve">&lt;!-- tailwind 中的 w-60 表示 width: 15rem; /* 240px */  --&gt;</w:t>
      </w:r>
      <w:r>
        <w:br/>
      </w:r>
      <w:r>
        <w:rPr>
          <w:rStyle w:val="CommentTok"/>
        </w:rPr>
        <w:t xml:space="preserve">&lt;!-- 使用 cdn 方式应用 tailwindcss --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home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meP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设置导航栏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pl-4左侧内边距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l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ap-marker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云南大学呈贡校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搜索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商品分类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taMenu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id grid-cols-5 gap-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full btn-green g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ign-in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登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full btn-blue g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ign-out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退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src=</w:t>
      </w:r>
      <w:r>
        <w:rPr>
          <w:rStyle w:val="StringTok"/>
        </w:rPr>
        <w:t xml:space="preserve">"https://tse1-mm.cn.bing.net/th/id/R-C.e788419a7b58c22ddaf2f43903c6e739?rik=yr43i9GI1DDcHg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iu=http%3a%2f%2fepaper.file.routeryun.com%2flsrb%2f2020-04-03%2f5e86361508699.jpg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ehk=naYuJ611UhG0rT6pXbj%2bTTqt%2bZeawR%2fhrb46lyDlRvE%3d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isl=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ImgRaw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=0"</w:t>
      </w:r>
      <w:r>
        <w:br/>
      </w:r>
      <w:r>
        <w:rPr>
          <w:rStyle w:val="OtherTok"/>
        </w:rPr>
        <w:t xml:space="preserve">            title=</w:t>
      </w:r>
      <w:r>
        <w:rPr>
          <w:rStyle w:val="StringTok"/>
        </w:rPr>
        <w:t xml:space="preserve">"广告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itle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&gt;&lt;/span&gt;</w:t>
      </w:r>
      <w:r>
        <w:rPr>
          <w:rStyle w:val="NormalTok"/>
        </w:rPr>
        <w:t xml:space="preserve"> 商家列表</w:t>
      </w:r>
      <w:r>
        <w:rPr>
          <w:rStyle w:val="KeywordTok"/>
        </w:rPr>
        <w:t xml:space="preserve">&lt;span&gt;&lt;/spa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archBar mx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综合排序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距离最近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销量最高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筛选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商家列表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Li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IndexView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ac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ataTy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ment-plus/es/components/table-v2/src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eWelc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omponents/TheWelcome.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sMappedTy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babel/types'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const ENV = import.meta.env</w:t>
      </w:r>
      <w:r>
        <w:br/>
      </w:r>
      <w:r>
        <w:rPr>
          <w:rStyle w:val="CommentTok"/>
        </w:rPr>
        <w:t xml:space="preserve">// export default {</w:t>
      </w:r>
      <w:r>
        <w:br/>
      </w:r>
      <w:r>
        <w:rPr>
          <w:rStyle w:val="CommentTok"/>
        </w:rPr>
        <w:t xml:space="preserve">//   name: 'HomeView',</w:t>
      </w:r>
      <w:r>
        <w:br/>
      </w:r>
      <w:r>
        <w:rPr>
          <w:rStyle w:val="CommentTok"/>
        </w:rPr>
        <w:t xml:space="preserve">//   setup() {</w:t>
      </w:r>
      <w:r>
        <w:br/>
      </w:r>
      <w:r>
        <w:rPr>
          <w:rStyle w:val="CommentTok"/>
        </w:rPr>
        <w:t xml:space="preserve">//     console.log(ENV)</w:t>
      </w:r>
      <w:r>
        <w:br/>
      </w:r>
      <w:r>
        <w:rPr>
          <w:rStyle w:val="CommentTok"/>
        </w:rPr>
        <w:t xml:space="preserve">//   }</w:t>
      </w:r>
      <w:r>
        <w:br/>
      </w:r>
      <w:r>
        <w:rPr>
          <w:rStyle w:val="CommentTok"/>
        </w:rPr>
        <w:t xml:space="preserve">// }</w:t>
      </w:r>
      <w:r>
        <w:br/>
      </w:r>
      <w:r>
        <w:rPr>
          <w:rStyle w:val="CommentTok"/>
        </w:rPr>
        <w:t xml:space="preserve">// 将上述代码转化为setup模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BASE_URL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nMoun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Unmounte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nnin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时间戳转换为时间函数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ToTimeInterval</w:t>
      </w:r>
      <w:r>
        <w:rPr>
          <w:rStyle w:val="NormalTok"/>
        </w:rPr>
        <w:t xml:space="preserve">(timestamp) {</w:t>
      </w:r>
      <w:r>
        <w:br/>
      </w:r>
      <w:r>
        <w:rPr>
          <w:rStyle w:val="NormalTok"/>
        </w:rPr>
        <w:t xml:space="preserve">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imestam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天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秒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Ch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har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day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Date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ightInt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irHumid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oilMois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取补使得数值和物理意义正相关,并映射到0-200</w:t>
      </w:r>
      <w:r>
        <w:br/>
      </w:r>
      <w:r>
        <w:rPr>
          <w:rStyle w:val="NormalTok"/>
        </w:rPr>
        <w:t xml:space="preserve">    lightIntens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ghtIntensi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er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mperature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irHumid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rHumidity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ilMois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ilMoistur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daynum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找到第一个不为空的时间赋值给min和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找最大最小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in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ax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求出最大最小时间戳的差转化为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nning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ToTimeInterval</w:t>
      </w:r>
      <w:r>
        <w:rPr>
          <w:rStyle w:val="NormalTok"/>
        </w:rPr>
        <w:t xml:space="preserve">(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ax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in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定图表的配置项和数据</w:t>
      </w:r>
      <w:r>
        <w:br/>
      </w:r>
      <w:r>
        <w:rPr>
          <w:rStyle w:val="NormalTok"/>
        </w:rPr>
        <w:t xml:space="preserve">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数据折线图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olt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p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%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光照强度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温度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湿度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土壤湿度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ol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e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Zo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Axis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eAs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ai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Axi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undary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Axi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undary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Zo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i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光照强度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mooth: tr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pha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ghtIntensities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温度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pha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mperatures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湿度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pha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irHumidities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土壤湿度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ea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pha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ilMoisture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使用刚指定的配置项和数据显示图表。</w:t>
      </w:r>
      <w:r>
        <w:br/>
      </w:r>
      <w:r>
        <w:rPr>
          <w:rStyle w:val="NormalTok"/>
        </w:rPr>
        <w:t xml:space="preserve">  my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op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tInterval(() =&gt; {</w:t>
      </w:r>
      <w:r>
        <w:br/>
      </w:r>
      <w:r>
        <w:rPr>
          <w:rStyle w:val="CommentTok"/>
        </w:rPr>
        <w:t xml:space="preserve">//   state.today = 0;</w:t>
      </w:r>
      <w:r>
        <w:br/>
      </w:r>
      <w:r>
        <w:rPr>
          <w:rStyle w:val="CommentTok"/>
        </w:rPr>
        <w:t xml:space="preserve">//   state.runningTime = 0;</w:t>
      </w:r>
      <w:r>
        <w:br/>
      </w:r>
      <w:r>
        <w:rPr>
          <w:rStyle w:val="CommentTok"/>
        </w:rPr>
        <w:t xml:space="preserve">//   state.total = 0;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   if (window.echarts) {</w:t>
      </w:r>
      <w:r>
        <w:br/>
      </w:r>
      <w:r>
        <w:rPr>
          <w:rStyle w:val="CommentTok"/>
        </w:rPr>
        <w:t xml:space="preserve">//     // 基于准备好的dom，初始化echarts实例</w:t>
      </w:r>
      <w:r>
        <w:br/>
      </w:r>
      <w:r>
        <w:rPr>
          <w:rStyle w:val="CommentTok"/>
        </w:rPr>
        <w:t xml:space="preserve">//     myChart = window.echarts.init(document.getElementById('zoom'))</w:t>
      </w:r>
      <w:r>
        <w:br/>
      </w:r>
      <w:r>
        <w:br/>
      </w:r>
      <w:r>
        <w:rPr>
          <w:rStyle w:val="CommentTok"/>
        </w:rPr>
        <w:t xml:space="preserve">//     axios.get('/api/environmentData/all').then(res =&gt; {</w:t>
      </w:r>
      <w:r>
        <w:br/>
      </w:r>
      <w:r>
        <w:rPr>
          <w:rStyle w:val="CommentTok"/>
        </w:rPr>
        <w:t xml:space="preserve">//       initChart(res, myChart);</w:t>
      </w:r>
      <w:r>
        <w:br/>
      </w:r>
      <w:r>
        <w:rPr>
          <w:rStyle w:val="CommentTok"/>
        </w:rPr>
        <w:t xml:space="preserve">//     })</w:t>
      </w:r>
      <w:r>
        <w:br/>
      </w:r>
      <w:r>
        <w:rPr>
          <w:rStyle w:val="CommentTok"/>
        </w:rPr>
        <w:t xml:space="preserve">//   }</w:t>
      </w:r>
      <w:r>
        <w:br/>
      </w:r>
      <w:r>
        <w:br/>
      </w:r>
      <w:r>
        <w:rPr>
          <w:rStyle w:val="CommentTok"/>
        </w:rPr>
        <w:t xml:space="preserve">// }, 10000)</w:t>
      </w:r>
      <w:r>
        <w:br/>
      </w:r>
      <w:r>
        <w:br/>
      </w:r>
      <w:r>
        <w:rPr>
          <w:rStyle w:val="FunctionTok"/>
        </w:rPr>
        <w:t xml:space="preserve">onMounted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chart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基于准备好的dom，初始化echarts实例</w:t>
      </w:r>
      <w:r>
        <w:br/>
      </w:r>
      <w:r>
        <w:rPr>
          <w:rStyle w:val="NormalTok"/>
        </w:rPr>
        <w:t xml:space="preserve">    myCh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ch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oom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environmentData/queryAllOrderByTi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itChar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ha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onUnmounted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y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el-c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trodu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c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er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rd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历史记录总数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state.total }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el-ca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c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er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rd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今日数据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state.today }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el-ca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l-ca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#header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rd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运行时间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empl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state.runningTime }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el-ca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oom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el-card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FunctionTok"/>
        </w:rPr>
        <w:t xml:space="preserve">.introdu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or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ntrodu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order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ntrodu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order-item:last-chil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zoo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views\LoginView.vue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s"</w:t>
      </w:r>
      <w:r>
        <w:rPr>
          <w:rStyle w:val="KeywordTok"/>
        </w:rPr>
        <w:t xml:space="preserve">&gt;</w:t>
      </w:r>
      <w:r>
        <w:br/>
      </w:r>
      <w:r>
        <w:rPr>
          <w:rStyle w:val="CommentTok"/>
        </w:rPr>
        <w:t xml:space="preserve">// import axios from '@/utils/axio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br/>
      </w:r>
      <w:r>
        <w:rPr>
          <w:rStyle w:val="CommentTok"/>
        </w:rPr>
        <w:t xml:space="preserve">// 安装 js-md5，密码需要 md5 加密，服务端是解密 md5 的形式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ef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calS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utils'</w:t>
      </w:r>
      <w:r>
        <w:br/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// el-form 组件接收一个 ref 属性，Vue3 需要这样声明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账号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密码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表单验证判断。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账户不能为空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密码不能为空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// 表单提交方法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mit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in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(val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 是一个布尔值，表示表单是否通过了上面 rules 的规则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i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l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l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ken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ient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ptcha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ptcha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boer.ink:5002/pub/auth/auth-tok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xios</w:t>
      </w:r>
      <w:r>
        <w:rPr>
          <w:rStyle w:val="NormalTok"/>
        </w:rPr>
        <w:t xml:space="preserve">(config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)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El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登陆失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记录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local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将response.data字符串中的Bearer 去掉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local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er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boer.ink:5002/pub/auth/queryByName?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l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Accep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/*'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xios</w:t>
      </w:r>
      <w:r>
        <w:rPr>
          <w:rStyle w:val="NormalTok"/>
        </w:rPr>
        <w:t xml:space="preserve">(config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2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spons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ons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ocal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防止保存密码</w:t>
      </w:r>
      <w:r>
        <w:br/>
      </w:r>
      <w:r>
        <w:rPr>
          <w:rStyle w:val="NormalTok"/>
        </w:rPr>
        <w:t xml:space="preserve">                            respons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ocal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In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}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此处登录完成之后，需要刷新页面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br/>
      </w:r>
      <w:r>
        <w:br/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ubmit!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重制方法</w:t>
      </w:r>
      <w:r>
        <w:br/>
      </w:r>
      <w:r>
        <w:rPr>
          <w:rStyle w:val="CommentTok"/>
        </w:rPr>
        <w:t xml:space="preserve">// const resetForm = () =&gt; {</w:t>
      </w:r>
      <w:r>
        <w:br/>
      </w:r>
      <w:r>
        <w:rPr>
          <w:rStyle w:val="CommentTok"/>
        </w:rPr>
        <w:t xml:space="preserve">//     // loginForm能拿到 el-form 的重制方法</w:t>
      </w:r>
      <w:r>
        <w:br/>
      </w:r>
      <w:r>
        <w:rPr>
          <w:rStyle w:val="CommentTok"/>
        </w:rPr>
        <w:t xml:space="preserve">//     loginForm.value.resetFields();</w:t>
      </w:r>
      <w:r>
        <w:br/>
      </w:r>
      <w:r>
        <w:rPr>
          <w:rStyle w:val="CommentTok"/>
        </w:rPr>
        <w:t xml:space="preserve">// }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templa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in-bod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登录框div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in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登录框头部logo部分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lm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ip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pringBoot + Vue3.0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loginForm是从setup内返回得到的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l-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-posi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rule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rule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:mod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rule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inForm"</w:t>
      </w:r>
      <w:r>
        <w:br/>
      </w:r>
      <w:r>
        <w:rPr>
          <w:rStyle w:val="OtherTok"/>
        </w:rPr>
        <w:t xml:space="preserve">                class=</w:t>
      </w:r>
      <w:r>
        <w:rPr>
          <w:rStyle w:val="StringTok"/>
        </w:rPr>
        <w:t xml:space="preserve">"login-for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form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账号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el-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model.trim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ruleForm.user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ocomplet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ff"</w:t>
      </w:r>
      <w:r>
        <w:rPr>
          <w:rStyle w:val="KeywordTok"/>
        </w:rPr>
        <w:t xml:space="preserve">&gt;&lt;/el-inpu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form-item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form-i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密码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el-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model.trim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te.ruleForm.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ocomplet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ff"</w:t>
      </w:r>
      <w:r>
        <w:rPr>
          <w:rStyle w:val="KeywordTok"/>
        </w:rPr>
        <w:t xml:space="preserve">&gt;&lt;/el-inpu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form-item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-form-item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 #33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登录表示您已同意</w:t>
      </w:r>
      <w:r>
        <w:rPr>
          <w:rStyle w:val="KeywordTok"/>
        </w:rPr>
        <w:t xml:space="preserve">&lt;a&gt;</w:t>
      </w:r>
      <w:r>
        <w:rPr>
          <w:rStyle w:val="NormalTok"/>
        </w:rPr>
        <w:t xml:space="preserve">《服务条款》</w:t>
      </w:r>
      <w:r>
        <w:rPr>
          <w:rStyle w:val="KeywordTok"/>
        </w:rPr>
        <w:t xml:space="preserve">&lt;/a&gt;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el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00%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For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立即登录</w:t>
      </w:r>
      <w:r>
        <w:rPr>
          <w:rStyle w:val="KeywordTok"/>
        </w:rPr>
        <w:t xml:space="preserve">&lt;/el-butt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el-checkbox</w:t>
      </w:r>
      <w:r>
        <w:rPr>
          <w:rStyle w:val="NormalTok"/>
        </w:rPr>
        <w:t xml:space="preserve"> </w:t>
      </w:r>
      <w:r>
        <w:rPr>
          <w:rStyle w:val="ErrorTok"/>
        </w:rPr>
        <w:t xml:space="preserve">v-mod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eck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!check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下次自动登录</w:t>
      </w:r>
      <w:r>
        <w:rPr>
          <w:rStyle w:val="KeywordTok"/>
        </w:rPr>
        <w:t xml:space="preserve">&lt;/el-checkbox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el-form-item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l-for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template&gt;</w:t>
      </w:r>
      <w:r>
        <w:br/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oped</w:t>
      </w:r>
      <w:r>
        <w:rPr>
          <w:rStyle w:val="KeywordTok"/>
        </w:rPr>
        <w:t xml:space="preserve">&gt;</w:t>
      </w:r>
      <w:r>
        <w:br/>
      </w:r>
      <w:r>
        <w:rPr>
          <w:rStyle w:val="FunctionTok"/>
        </w:rPr>
        <w:t xml:space="preserve">.login-bod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../assets/img2.pn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ogin-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img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it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BAEA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a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i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99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ogin-for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ogin-form&gt;&gt;&gt;.el-form--label-t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el-form-item__labe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ogin-form&gt;&gt;&gt;.el-form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views\order.vue</w:t>
      </w:r>
    </w:p>
    <w:p>
      <w:pPr>
        <w:pStyle w:val="SourceCode"/>
      </w:pP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&lt;html&gt;</w:t>
      </w:r>
      <w:r>
        <w:br/>
      </w:r>
      <w:r>
        <w:rPr>
          <w:rStyle w:val="CommentTok"/>
        </w:rPr>
        <w:t xml:space="preserve">&lt;head&gt;</w:t>
      </w:r>
      <w:r>
        <w:br/>
      </w:r>
      <w:r>
        <w:rPr>
          <w:rStyle w:val="CommentTok"/>
        </w:rPr>
        <w:t xml:space="preserve">  &lt;meta charset="UTF-8"&gt;</w:t>
      </w:r>
      <w:r>
        <w:br/>
      </w:r>
      <w:r>
        <w:rPr>
          <w:rStyle w:val="CommentTok"/>
        </w:rPr>
        <w:t xml:space="preserve">  &lt;meta name="viewport" content="width=device-width, initial-scale=1.0"&gt;</w:t>
      </w:r>
      <w:r>
        <w:br/>
      </w:r>
      <w:r>
        <w:rPr>
          <w:rStyle w:val="CommentTok"/>
        </w:rPr>
        <w:t xml:space="preserve">  &lt;link href="/dist/output.css" rel="stylesheet"&gt;</w:t>
      </w:r>
      <w:r>
        <w:br/>
      </w:r>
      <w:r>
        <w:rPr>
          <w:rStyle w:val="CommentTok"/>
        </w:rPr>
        <w:t xml:space="preserve">&lt;/head&gt;</w:t>
      </w:r>
      <w:r>
        <w:br/>
      </w:r>
      <w:r>
        <w:rPr>
          <w:rStyle w:val="CommentTok"/>
        </w:rPr>
        <w:t xml:space="preserve">&lt;body&gt;</w:t>
      </w:r>
      <w:r>
        <w:br/>
      </w:r>
      <w:r>
        <w:rPr>
          <w:rStyle w:val="CommentTok"/>
        </w:rPr>
        <w:t xml:space="preserve">  &lt;h1 class="text-3xl font-bold underline"&gt;</w:t>
      </w:r>
      <w:r>
        <w:br/>
      </w:r>
      <w:r>
        <w:rPr>
          <w:rStyle w:val="CommentTok"/>
        </w:rPr>
        <w:t xml:space="preserve">    Hello world!</w:t>
      </w:r>
      <w:r>
        <w:br/>
      </w:r>
      <w:r>
        <w:rPr>
          <w:rStyle w:val="CommentTok"/>
        </w:rPr>
        <w:t xml:space="preserve">  &lt;/h1&gt;</w:t>
      </w:r>
      <w:r>
        <w:br/>
      </w:r>
      <w:r>
        <w:rPr>
          <w:rStyle w:val="CommentTok"/>
        </w:rPr>
        <w:t xml:space="preserve">&lt;/body&gt;</w:t>
      </w:r>
      <w:r>
        <w:br/>
      </w:r>
      <w:r>
        <w:rPr>
          <w:rStyle w:val="CommentTok"/>
        </w:rPr>
        <w:t xml:space="preserve">&lt;/html&gt; --&gt;</w:t>
      </w:r>
      <w:r>
        <w:br/>
      </w:r>
      <w:r>
        <w:br/>
      </w:r>
      <w:r>
        <w:rPr>
          <w:rStyle w:val="CommentTok"/>
        </w:rPr>
        <w:t xml:space="preserve">&lt;!-- tailwind 中的 w-60 表示 width: 15rem; /* 240px */  --&gt;</w:t>
      </w:r>
      <w:r>
        <w:br/>
      </w:r>
      <w:r>
        <w:rPr>
          <w:rStyle w:val="CommentTok"/>
        </w:rPr>
        <w:t xml:space="preserve">&lt;!-- 使用 cdn 方式应用 tailwindcss 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home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meP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设置导航栏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pl-4左侧内边距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l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ap-marker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云南大学呈贡校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搜索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商品分类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taMenu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id grid-cols-5 gap-3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buList.html"</w:t>
      </w:r>
      <w:r>
        <w:rPr>
          <w:rStyle w:val="KeywordTok"/>
        </w:rPr>
        <w:t xml:space="preserve">&gt;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蔬菜"</w:t>
      </w:r>
      <w:r>
        <w:rPr>
          <w:rStyle w:val="KeywordTok"/>
        </w:rPr>
        <w:t xml:space="preserve">&gt;&lt;/a&gt;</w:t>
      </w:r>
      <w:r>
        <w:br/>
      </w:r>
      <w:r>
        <w:rPr>
          <w:rStyle w:val="NormalTok"/>
        </w:rPr>
        <w:t xml:space="preserve">            蔬菜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full btn-green g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ign-in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登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full btn-blue g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ign-out-al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退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  src=</w:t>
      </w:r>
      <w:r>
        <w:rPr>
          <w:rStyle w:val="StringTok"/>
        </w:rPr>
        <w:t xml:space="preserve">"https://tse1-mm.cn.bing.net/th/id/R-C.e788419a7b58c22ddaf2f43903c6e739?rik=yr43i9GI1DDcHg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iu=http%3a%2f%2fepaper.file.routeryun.com%2flsrb%2f2020-04-03%2f5e86361508699.jpg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ehk=naYuJ611UhG0rT6pXbj%2bTTqt%2bZeawR%2fhrb46lyDlRvE%3d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isl=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pid=ImgRaw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r=0"</w:t>
      </w:r>
      <w:r>
        <w:br/>
      </w:r>
      <w:r>
        <w:rPr>
          <w:rStyle w:val="OtherTok"/>
        </w:rPr>
        <w:t xml:space="preserve">            title=</w:t>
      </w:r>
      <w:r>
        <w:rPr>
          <w:rStyle w:val="StringTok"/>
        </w:rPr>
        <w:t xml:space="preserve">"广告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itle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&gt;&lt;/span&gt;</w:t>
      </w:r>
      <w:r>
        <w:rPr>
          <w:rStyle w:val="NormalTok"/>
        </w:rPr>
        <w:t xml:space="preserve"> 商家列表</w:t>
      </w:r>
      <w:r>
        <w:rPr>
          <w:rStyle w:val="KeywordTok"/>
        </w:rPr>
        <w:t xml:space="preserve">&lt;span&gt;&lt;/spa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archBar mx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综合排序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距离最近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销量最高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&gt;</w:t>
      </w:r>
      <w:r>
        <w:rPr>
          <w:rStyle w:val="NormalTok"/>
        </w:rPr>
        <w:t xml:space="preserve">筛选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商家列表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Li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c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../images/-12f424b44c0cdcb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菜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siness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包菜狗肉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4.9月销售996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￥15起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pay.vue</w:t>
      </w:r>
    </w:p>
    <w:p>
      <w:pPr>
        <w:pStyle w:val="SourceCode"/>
      </w:pPr>
      <w:r>
        <w:rPr>
          <w:rStyle w:val="CommentTok"/>
        </w:rPr>
        <w:t xml:space="preserve">&lt;!-- 同一整个web应用前端风格的模板页,包括了主页面和底部按钮带 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pay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在线支付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3 text-gray-4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订单信息：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 text-base mb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万家饺子（软件园E18店）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et-dow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 text-red-500 text-lg mb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3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纯肉鲜肉（水饺）x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5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玉米鲜肉（水饺）x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16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配送费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￥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蓝色大号支付宝图标 --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 flex flex-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alipa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size:48px ; color:blue;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lf-center basis-1/2 pl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支付宝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 self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heck-circl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Car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s flex flex-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&lt;!-- 绿色微信支付图标 --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weixi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nt-size:48px ; color:green;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lf-center basis-1/2 pl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微信支付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ice self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heck-circl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确认支付按钮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 flex-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1/3"</w:t>
      </w:r>
      <w:r>
        <w:rPr>
          <w:rStyle w:val="KeywordTok"/>
        </w:rPr>
        <w:t xml:space="preserve">&gt;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nbsp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yBt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确认支付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1/3"</w:t>
      </w:r>
      <w:r>
        <w:rPr>
          <w:rStyle w:val="KeywordTok"/>
        </w:rPr>
        <w:t xml:space="preserve">&gt;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nbsp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register.vue</w:t>
      </w:r>
    </w:p>
    <w:p>
      <w:pPr>
        <w:pStyle w:val="SourceCode"/>
      </w:pPr>
      <w:r>
        <w:rPr>
          <w:rStyle w:val="CommentTok"/>
        </w:rPr>
        <w:t xml:space="preserve">&lt;!-- 同一整个web应用前端风格的模板页,包括了主页面和底部按钮带 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registerPage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用户注册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手机号码：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请输入手机号码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密码：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请输入密码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确认密码：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word2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请再次输入密码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用户姓名：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请输入用户姓名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2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用户性别：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 flex-row space-x-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 form-check-in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-inpu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Option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1"</w:t>
      </w:r>
      <w:r>
        <w:br/>
      </w:r>
      <w:r>
        <w:rPr>
          <w:rStyle w:val="OtherTok"/>
        </w:rPr>
        <w:t xml:space="preserve">                            value=</w:t>
      </w:r>
      <w:r>
        <w:rPr>
          <w:rStyle w:val="StringTok"/>
        </w:rPr>
        <w:t xml:space="preserve">"男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-labe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男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 form-check-inl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-inpu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Option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2"</w:t>
      </w:r>
      <w:r>
        <w:br/>
      </w:r>
      <w:r>
        <w:rPr>
          <w:rStyle w:val="OtherTok"/>
        </w:rPr>
        <w:t xml:space="preserve">                            value=</w:t>
      </w:r>
      <w:r>
        <w:rPr>
          <w:rStyle w:val="StringTok"/>
        </w:rPr>
        <w:t xml:space="preserve">"女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heck-labe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lineRadio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女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1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3/4 text-center justify-center bg-transparent rounded-full bg-green-400 shadow-s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gis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注册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template.vue</w:t>
      </w:r>
    </w:p>
    <w:p>
      <w:pPr>
        <w:pStyle w:val="SourceCode"/>
      </w:pPr>
      <w:r>
        <w:rPr>
          <w:rStyle w:val="CommentTok"/>
        </w:rPr>
        <w:t xml:space="preserve">&lt;!-- 同一整个web应用前端风格的模板页,包括了主页面和底部按钮带 --&gt;</w:t>
      </w:r>
      <w:r>
        <w:br/>
      </w:r>
      <w:r>
        <w:rPr>
          <w:rStyle w:val="KeywordTok"/>
        </w:rPr>
        <w:t xml:space="preserve">&lt;template&gt;</w:t>
      </w:r>
      <w:r>
        <w:br/>
      </w:r>
      <w:r>
        <w:br/>
      </w:r>
      <w:r>
        <w:rPr>
          <w:rStyle w:val="KeywordTok"/>
        </w:rPr>
        <w:t xml:space="preserve">&lt;html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se.fontawesome.com/releases/v5.15.4/css/all.css"</w:t>
      </w:r>
      <w:r>
        <w:br/>
      </w:r>
      <w:r>
        <w:rPr>
          <w:rStyle w:val="OtherTok"/>
        </w:rPr>
        <w:t xml:space="preserve">    integrity=</w:t>
      </w:r>
      <w:r>
        <w:rPr>
          <w:rStyle w:val="StringTok"/>
        </w:rPr>
        <w:t xml:space="preserve">"sha384-DyZ88mC6Up2uqS4h/KRgHuoeGwBcD4Ng9SiP4dIRy0EXTlnuz47vAwmeGwVChig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ossorig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nonymous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/dist/output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使用的特殊的css样式的位置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&lt;link href="" type="text/css" rel="stylesheet" /&gt; --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n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2 text-lg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商家列表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dy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arPa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首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earch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发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shopping-cart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订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我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  <w:r>
        <w:br/>
      </w:r>
      <w:r>
        <w:rPr>
          <w:rStyle w:val="KeywordTok"/>
        </w:rPr>
        <w:t xml:space="preserve">&lt;/template&gt;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2:47:28Z</dcterms:created>
  <dcterms:modified xsi:type="dcterms:W3CDTF">2023-01-08T12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